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2236E" w14:textId="77777777" w:rsidR="00E82B59" w:rsidRDefault="00000000">
      <w:pPr>
        <w:pStyle w:val="Title"/>
      </w:pPr>
      <w:r>
        <w:t>Praktikum 3 SMA</w:t>
      </w:r>
    </w:p>
    <w:p w14:paraId="37E5FD24" w14:textId="77777777" w:rsidR="00E82B59" w:rsidRDefault="00000000">
      <w:pPr>
        <w:pStyle w:val="Author"/>
      </w:pPr>
      <w:r>
        <w:t>Antonius Aditya Rizky Wijaya</w:t>
      </w:r>
    </w:p>
    <w:p w14:paraId="0D2D212D" w14:textId="77777777" w:rsidR="00E82B59" w:rsidRDefault="00000000">
      <w:pPr>
        <w:pStyle w:val="Date"/>
      </w:pPr>
      <w:r>
        <w:t>2025-09-03</w:t>
      </w:r>
    </w:p>
    <w:p w14:paraId="175E7FAF" w14:textId="77777777" w:rsidR="00E82B59" w:rsidRDefault="00000000">
      <w:pPr>
        <w:pStyle w:val="Heading1"/>
      </w:pPr>
      <w:bookmarkStart w:id="0" w:name="nomor-1"/>
      <w:r>
        <w:t>NOMOR 1</w:t>
      </w:r>
    </w:p>
    <w:p w14:paraId="1F55293A" w14:textId="77777777" w:rsidR="00E82B59" w:rsidRDefault="00000000">
      <w:pPr>
        <w:pStyle w:val="BlockText"/>
      </w:pPr>
      <w:r>
        <w:rPr>
          <w:b/>
          <w:bCs/>
        </w:rPr>
        <w:t>Uji hipotesis dua contoh tak bebas</w:t>
      </w:r>
    </w:p>
    <w:p w14:paraId="211B68F1" w14:textId="77777777" w:rsidR="00E82B59" w:rsidRDefault="00000000">
      <w:pPr>
        <w:pStyle w:val="FirstParagraph"/>
      </w:pPr>
      <w:r>
        <w:t>Karena pemilihan 150 pasang mahasiswa yang memiliki kemampuan MBL yang sama, dapat diasumsikan bahwa ini adalah 2 contoh acak yang tak bebas.</w:t>
      </w:r>
    </w:p>
    <w:p w14:paraId="3395BB58" w14:textId="77777777" w:rsidR="00E82B59" w:rsidRDefault="00000000">
      <w:pPr>
        <w:pStyle w:val="BodyText"/>
      </w:pPr>
      <w:r>
        <w:t>Hipotesis:</w:t>
      </w:r>
    </w:p>
    <w:p w14:paraId="1240F7FD" w14:textId="77777777" w:rsidR="00E82B5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5</m:t>
          </m:r>
        </m:oMath>
      </m:oMathPara>
    </w:p>
    <w:p w14:paraId="6176504B" w14:textId="77777777" w:rsidR="00E82B5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5</m:t>
          </m:r>
        </m:oMath>
      </m:oMathPara>
    </w:p>
    <w:p w14:paraId="12F32D9B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Dengan </w:t>
      </w:r>
      <m:oMath>
        <m:r>
          <w:rPr>
            <w:rFonts w:ascii="Cambria Math" w:hAnsi="Cambria Math"/>
          </w:rPr>
          <m:t>d</m:t>
        </m:r>
      </m:oMath>
      <w:r w:rsidRPr="00CC3C5F">
        <w:rPr>
          <w:lang w:val="fi-FI"/>
        </w:rPr>
        <w:t xml:space="preserve"> adalah selisih dari nilai-nilai kelas B dan kelas A :</w:t>
      </w:r>
    </w:p>
    <w:p w14:paraId="16295D6A" w14:textId="77777777" w:rsidR="00E82B5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14:paraId="4BF177A2" w14:textId="77777777" w:rsidR="00E82B59" w:rsidRDefault="00000000">
      <w:pPr>
        <w:pStyle w:val="FirstParagraph"/>
      </w:pPr>
      <w:r>
        <w:t>Diskrepansi:</w:t>
      </w:r>
    </w:p>
    <w:p w14:paraId="098770AD" w14:textId="77777777" w:rsidR="00E82B5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e>
                  </m:rad>
                </m:den>
              </m:f>
            </m:den>
          </m:f>
        </m:oMath>
      </m:oMathPara>
    </w:p>
    <w:p w14:paraId="2BFA42C3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&gt;</m:t>
        </m:r>
        <m:r>
          <w:rPr>
            <w:rFonts w:ascii="Cambria Math" w:hAnsi="Cambria Math"/>
            <w:lang w:val="fi-FI"/>
          </w:rPr>
          <m:t>5</m:t>
        </m:r>
      </m:oMath>
      <w:r w:rsidRPr="00CC3C5F">
        <w:rPr>
          <w:lang w:val="fi-FI"/>
        </w:rPr>
        <w:t xml:space="preserve">, maka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=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&gt;</m:t>
            </m:r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  <w:lang w:val="fi-FI"/>
          </w:rPr>
          <m:t>=</m:t>
        </m:r>
        <m:r>
          <w:rPr>
            <w:rFonts w:ascii="Cambria Math" w:hAnsi="Cambria Math"/>
            <w:lang w:val="fi-FI"/>
          </w:rPr>
          <m:t>1</m:t>
        </m:r>
        <m:r>
          <m:rPr>
            <m:sty m:val="p"/>
          </m:rPr>
          <w:rPr>
            <w:rFonts w:ascii="Cambria Math" w:hAnsi="Cambria Math"/>
            <w:lang w:val="fi-FI"/>
          </w:rPr>
          <m:t>-</m:t>
        </m:r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≤</m:t>
            </m:r>
            <m:r>
              <w:rPr>
                <w:rFonts w:ascii="Cambria Math" w:hAnsi="Cambria Math"/>
              </w:rPr>
              <m:t>d</m:t>
            </m:r>
          </m:e>
        </m:d>
      </m:oMath>
    </w:p>
    <w:p w14:paraId="3AE0093C" w14:textId="77777777" w:rsidR="00E82B59" w:rsidRPr="00CC3C5F" w:rsidRDefault="00000000">
      <w:pPr>
        <w:pStyle w:val="SourceCode"/>
        <w:rPr>
          <w:lang w:val="fi-FI"/>
        </w:rPr>
      </w:pPr>
      <w:r w:rsidRPr="00CC3C5F">
        <w:rPr>
          <w:rStyle w:val="NormalTok"/>
          <w:lang w:val="fi-FI"/>
        </w:rPr>
        <w:t xml:space="preserve">kelas_a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c</w:t>
      </w:r>
      <w:r w:rsidRPr="00CC3C5F">
        <w:rPr>
          <w:rStyle w:val="NormalTok"/>
          <w:lang w:val="fi-FI"/>
        </w:rPr>
        <w:t>(</w:t>
      </w:r>
      <w:r w:rsidRPr="00CC3C5F">
        <w:rPr>
          <w:rStyle w:val="DecValTok"/>
          <w:lang w:val="fi-FI"/>
        </w:rPr>
        <w:t>7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1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5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3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77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1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5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6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1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kelas_b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c</w:t>
      </w:r>
      <w:r w:rsidRPr="00CC3C5F">
        <w:rPr>
          <w:rStyle w:val="NormalTok"/>
          <w:lang w:val="fi-FI"/>
        </w:rPr>
        <w:t>(</w:t>
      </w:r>
      <w:r w:rsidRPr="00CC3C5F">
        <w:rPr>
          <w:rStyle w:val="DecValTok"/>
          <w:lang w:val="fi-FI"/>
        </w:rPr>
        <w:t>7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1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7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5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8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78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2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3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80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3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45</w:t>
      </w:r>
      <w:r w:rsidRPr="00CC3C5F">
        <w:rPr>
          <w:rStyle w:val="NormalTok"/>
          <w:lang w:val="fi-FI"/>
        </w:rPr>
        <w:t xml:space="preserve">, </w:t>
      </w:r>
      <w:r w:rsidRPr="00CC3C5F">
        <w:rPr>
          <w:rStyle w:val="DecValTok"/>
          <w:lang w:val="fi-FI"/>
        </w:rPr>
        <w:t>61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CommentTok"/>
          <w:lang w:val="fi-FI"/>
        </w:rPr>
        <w:t># Manual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selisih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kelas_b </w:t>
      </w:r>
      <w:r w:rsidRPr="00CC3C5F">
        <w:rPr>
          <w:rStyle w:val="SpecialCharTok"/>
          <w:lang w:val="fi-FI"/>
        </w:rPr>
        <w:t>-</w:t>
      </w:r>
      <w:r w:rsidRPr="00CC3C5F">
        <w:rPr>
          <w:rStyle w:val="NormalTok"/>
          <w:lang w:val="fi-FI"/>
        </w:rPr>
        <w:t xml:space="preserve"> kelas_a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diskrepansi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(</w:t>
      </w:r>
      <w:r w:rsidRPr="00CC3C5F">
        <w:rPr>
          <w:rStyle w:val="FunctionTok"/>
          <w:lang w:val="fi-FI"/>
        </w:rPr>
        <w:t>mean</w:t>
      </w:r>
      <w:r w:rsidRPr="00CC3C5F">
        <w:rPr>
          <w:rStyle w:val="NormalTok"/>
          <w:lang w:val="fi-FI"/>
        </w:rPr>
        <w:t xml:space="preserve">(selisih) </w:t>
      </w:r>
      <w:r w:rsidRPr="00CC3C5F">
        <w:rPr>
          <w:rStyle w:val="SpecialCharTok"/>
          <w:lang w:val="fi-FI"/>
        </w:rPr>
        <w:t>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DecValTok"/>
          <w:lang w:val="fi-FI"/>
        </w:rPr>
        <w:t>5</w:t>
      </w:r>
      <w:r w:rsidRPr="00CC3C5F">
        <w:rPr>
          <w:rStyle w:val="NormalTok"/>
          <w:lang w:val="fi-FI"/>
        </w:rPr>
        <w:t xml:space="preserve">) 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 xml:space="preserve"> (</w:t>
      </w:r>
      <w:r w:rsidRPr="00CC3C5F">
        <w:rPr>
          <w:rStyle w:val="FunctionTok"/>
          <w:lang w:val="fi-FI"/>
        </w:rPr>
        <w:t>sd</w:t>
      </w:r>
      <w:r w:rsidRPr="00CC3C5F">
        <w:rPr>
          <w:rStyle w:val="NormalTok"/>
          <w:lang w:val="fi-FI"/>
        </w:rPr>
        <w:t>(selisih)</w:t>
      </w:r>
      <w:r w:rsidRPr="00CC3C5F">
        <w:rPr>
          <w:rStyle w:val="SpecialCharTok"/>
          <w:lang w:val="fi-FI"/>
        </w:rPr>
        <w:t>/</w:t>
      </w:r>
      <w:r w:rsidRPr="00CC3C5F">
        <w:rPr>
          <w:rStyle w:val="FunctionTok"/>
          <w:lang w:val="fi-FI"/>
        </w:rPr>
        <w:t>sqrt</w:t>
      </w:r>
      <w:r w:rsidRPr="00CC3C5F">
        <w:rPr>
          <w:rStyle w:val="NormalTok"/>
          <w:lang w:val="fi-FI"/>
        </w:rPr>
        <w:t>(</w:t>
      </w:r>
      <w:r w:rsidRPr="00CC3C5F">
        <w:rPr>
          <w:rStyle w:val="FunctionTok"/>
          <w:lang w:val="fi-FI"/>
        </w:rPr>
        <w:t>length</w:t>
      </w:r>
      <w:r w:rsidRPr="00CC3C5F">
        <w:rPr>
          <w:rStyle w:val="NormalTok"/>
          <w:lang w:val="fi-FI"/>
        </w:rPr>
        <w:t>(selisih)))</w:t>
      </w:r>
      <w:r w:rsidRPr="00CC3C5F">
        <w:rPr>
          <w:lang w:val="fi-FI"/>
        </w:rPr>
        <w:br/>
      </w:r>
      <w:r w:rsidRPr="00CC3C5F">
        <w:rPr>
          <w:rStyle w:val="FunctionTok"/>
          <w:lang w:val="fi-FI"/>
        </w:rPr>
        <w:t>cat</w:t>
      </w:r>
      <w:r w:rsidRPr="00CC3C5F">
        <w:rPr>
          <w:rStyle w:val="NormalTok"/>
          <w:lang w:val="fi-FI"/>
        </w:rPr>
        <w:t>(</w:t>
      </w:r>
      <w:r w:rsidRPr="00CC3C5F">
        <w:rPr>
          <w:rStyle w:val="StringTok"/>
          <w:lang w:val="fi-FI"/>
        </w:rPr>
        <w:t>"Diskrepansi:"</w:t>
      </w:r>
      <w:r w:rsidRPr="00CC3C5F">
        <w:rPr>
          <w:rStyle w:val="NormalTok"/>
          <w:lang w:val="fi-FI"/>
        </w:rPr>
        <w:t xml:space="preserve">, diskrepansi, </w:t>
      </w:r>
      <w:r w:rsidRPr="00CC3C5F">
        <w:rPr>
          <w:rStyle w:val="StringTok"/>
          <w:lang w:val="fi-FI"/>
        </w:rPr>
        <w:t>"</w:t>
      </w:r>
      <w:r w:rsidRPr="00CC3C5F">
        <w:rPr>
          <w:rStyle w:val="SpecialCharTok"/>
          <w:lang w:val="fi-FI"/>
        </w:rPr>
        <w:t>\n</w:t>
      </w:r>
      <w:r w:rsidRPr="00CC3C5F">
        <w:rPr>
          <w:rStyle w:val="StringTok"/>
          <w:lang w:val="fi-FI"/>
        </w:rPr>
        <w:t>"</w:t>
      </w:r>
      <w:r w:rsidRPr="00CC3C5F">
        <w:rPr>
          <w:rStyle w:val="NormalTok"/>
          <w:lang w:val="fi-FI"/>
        </w:rPr>
        <w:t>)</w:t>
      </w:r>
    </w:p>
    <w:p w14:paraId="3FCF06D5" w14:textId="77777777" w:rsidR="00E82B59" w:rsidRDefault="00000000">
      <w:pPr>
        <w:pStyle w:val="SourceCode"/>
      </w:pPr>
      <w:r>
        <w:rPr>
          <w:rStyle w:val="VerbatimChar"/>
        </w:rPr>
        <w:t>## Diskrepansi: -7.975506</w:t>
      </w:r>
    </w:p>
    <w:p w14:paraId="0445F086" w14:textId="77777777" w:rsidR="00E82B59" w:rsidRDefault="00000000"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diskrepansi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2901AD" w14:textId="77777777" w:rsidR="00E82B59" w:rsidRDefault="00000000">
      <w:pPr>
        <w:pStyle w:val="SourceCode"/>
      </w:pPr>
      <w:r>
        <w:rPr>
          <w:rStyle w:val="VerbatimChar"/>
        </w:rPr>
        <w:t>## p-value: 1</w:t>
      </w:r>
    </w:p>
    <w:p w14:paraId="6231F7C7" w14:textId="77777777" w:rsidR="00E82B59" w:rsidRDefault="00000000">
      <w:pPr>
        <w:pStyle w:val="SourceCode"/>
      </w:pPr>
      <w:r>
        <w:rPr>
          <w:rStyle w:val="CommentTok"/>
        </w:rPr>
        <w:lastRenderedPageBreak/>
        <w:t># Menggunakan function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kelas_b, kelas_a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1FB7465" w14:textId="77777777" w:rsidR="00E82B5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elas_b and kelas_a</w:t>
      </w:r>
      <w:r>
        <w:br/>
      </w:r>
      <w:r>
        <w:rPr>
          <w:rStyle w:val="VerbatimChar"/>
        </w:rPr>
        <w:t>## t = -7.9755, df = 19, p-value = 1</w:t>
      </w:r>
      <w:r>
        <w:br/>
      </w:r>
      <w:r>
        <w:rPr>
          <w:rStyle w:val="VerbatimChar"/>
        </w:rPr>
        <w:t>## alternative hypothesis: true mean difference is greater than 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152992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>##            1.15</w:t>
      </w:r>
    </w:p>
    <w:p w14:paraId="16AD1E23" w14:textId="77777777" w:rsidR="00E82B59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0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kepercayaan </w:t>
      </w:r>
      <m:oMath>
        <m:r>
          <w:rPr>
            <w:rFonts w:ascii="Cambria Math" w:hAnsi="Cambria Math"/>
          </w:rPr>
          <m:t>95</m:t>
        </m:r>
      </m:oMath>
      <w:r>
        <w:t>%, tidak terbukti bahwa pengajaran di kelas B lebih bagus sehingga beda nilai rataannya lebih besar dari 5 poin.</w:t>
      </w:r>
    </w:p>
    <w:p w14:paraId="0A69D738" w14:textId="77777777" w:rsidR="00E82B59" w:rsidRDefault="00000000">
      <w:pPr>
        <w:pStyle w:val="Heading1"/>
      </w:pPr>
      <w:bookmarkStart w:id="1" w:name="nomor-2"/>
      <w:bookmarkEnd w:id="0"/>
      <w:r>
        <w:t>NOMOR 2</w:t>
      </w:r>
    </w:p>
    <w:p w14:paraId="19724328" w14:textId="77777777" w:rsidR="00E82B59" w:rsidRDefault="00000000">
      <w:pPr>
        <w:pStyle w:val="BlockText"/>
      </w:pPr>
      <w:r>
        <w:rPr>
          <w:b/>
          <w:bCs/>
        </w:rPr>
        <w:t>Membangun selang kepercayaan dan uji hipotesis rata-rata contoh tunggal</w:t>
      </w:r>
    </w:p>
    <w:p w14:paraId="4F8717C4" w14:textId="77777777" w:rsidR="00E82B59" w:rsidRDefault="00000000">
      <w:pPr>
        <w:pStyle w:val="Heading2"/>
      </w:pPr>
      <w:bookmarkStart w:id="2" w:name="a"/>
      <w:r>
        <w:t>2a</w:t>
      </w:r>
    </w:p>
    <w:p w14:paraId="0CA7A9ED" w14:textId="77777777" w:rsidR="00E82B59" w:rsidRDefault="00000000">
      <w:pPr>
        <w:pStyle w:val="FirstParagraph"/>
      </w:pPr>
      <w:r>
        <w:t xml:space="preserve">selang kepercayaan </w:t>
      </w:r>
      <m:oMath>
        <m:r>
          <w:rPr>
            <w:rFonts w:ascii="Cambria Math" w:hAnsi="Cambria Math"/>
          </w:rPr>
          <m:t>95</m:t>
        </m:r>
      </m:oMath>
      <w:r>
        <w:t>% untuk prediksi harga saham setelah 20 hari</w:t>
      </w:r>
    </w:p>
    <w:p w14:paraId="172E95E8" w14:textId="77777777" w:rsidR="00E82B59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1.35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48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br/>
      </w:r>
      <w:r>
        <w:rPr>
          <w:rStyle w:val="NormalTok"/>
        </w:rPr>
        <w:t xml:space="preserve">z_kri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>&lt;-</w:t>
      </w:r>
      <w:r>
        <w:rPr>
          <w:rStyle w:val="NormalTok"/>
        </w:rPr>
        <w:t xml:space="preserve"> z_kritis </w:t>
      </w:r>
      <w:r>
        <w:rPr>
          <w:rStyle w:val="SpecialCharTok"/>
        </w:rPr>
        <w:t>*</w:t>
      </w:r>
      <w:r>
        <w:rPr>
          <w:rStyle w:val="NormalTok"/>
        </w:rPr>
        <w:t xml:space="preserve"> (s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 xml:space="preserve">batas_bawah </w:t>
      </w:r>
      <w:r>
        <w:rPr>
          <w:rStyle w:val="OtherTok"/>
        </w:rPr>
        <w:t>&lt;-</w:t>
      </w:r>
      <w:r>
        <w:rPr>
          <w:rStyle w:val="NormalTok"/>
        </w:rPr>
        <w:t xml:space="preserve"> mean </w:t>
      </w:r>
      <w:r>
        <w:rPr>
          <w:rStyle w:val="SpecialCharTok"/>
        </w:rPr>
        <w:t>-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batas_atas </w:t>
      </w:r>
      <w:r>
        <w:rPr>
          <w:rStyle w:val="OtherTok"/>
        </w:rPr>
        <w:t>&lt;-</w:t>
      </w:r>
      <w:r>
        <w:rPr>
          <w:rStyle w:val="NormalTok"/>
        </w:rPr>
        <w:t xml:space="preserve"> mean </w:t>
      </w:r>
      <w:r>
        <w:rPr>
          <w:rStyle w:val="SpecialCharTok"/>
        </w:rPr>
        <w:t>+</w:t>
      </w:r>
      <w:r>
        <w:rPr>
          <w:rStyle w:val="NormalTok"/>
        </w:rPr>
        <w:t xml:space="preserve"> erro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lang Kepercayaan 95% :["</w:t>
      </w:r>
      <w:r>
        <w:rPr>
          <w:rStyle w:val="NormalTok"/>
        </w:rPr>
        <w:t xml:space="preserve">, batas_bawah, </w:t>
      </w:r>
      <w:r>
        <w:rPr>
          <w:rStyle w:val="StringTok"/>
        </w:rPr>
        <w:t>","</w:t>
      </w:r>
      <w:r>
        <w:rPr>
          <w:rStyle w:val="NormalTok"/>
        </w:rPr>
        <w:t xml:space="preserve">, batas_atas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139B095" w14:textId="77777777" w:rsidR="00E82B59" w:rsidRDefault="00000000">
      <w:pPr>
        <w:pStyle w:val="SourceCode"/>
      </w:pPr>
      <w:r>
        <w:rPr>
          <w:rStyle w:val="VerbatimChar"/>
        </w:rPr>
        <w:t>## Selang Kepercayaan 95% :[ 11.2156 , 11.4844 ]</w:t>
      </w:r>
    </w:p>
    <w:p w14:paraId="4D383306" w14:textId="77777777" w:rsidR="00E82B59" w:rsidRDefault="00000000">
      <w:pPr>
        <w:pStyle w:val="Heading2"/>
      </w:pPr>
      <w:bookmarkStart w:id="3" w:name="b"/>
      <w:bookmarkEnd w:id="2"/>
      <w:r>
        <w:t>2b</w:t>
      </w:r>
    </w:p>
    <w:p w14:paraId="000A406E" w14:textId="77777777" w:rsidR="00E82B59" w:rsidRDefault="00000000">
      <w:pPr>
        <w:pStyle w:val="FirstParagraph"/>
      </w:pPr>
      <w:r>
        <w:t>apakah ada bukti bahwa harga saham akan lebih dari US$ 11 setelah 20 hari berdasarkan selang kepercayaan?</w:t>
      </w:r>
    </w:p>
    <w:p w14:paraId="245667DF" w14:textId="77777777" w:rsidR="00E82B59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batas_bawa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Ada bukti statistik bahwa harga saham akan &gt; US$ 11 setelah 20 hari </w:t>
      </w:r>
      <w:r>
        <w:rPr>
          <w:rStyle w:val="StringTok"/>
        </w:rPr>
        <w:lastRenderedPageBreak/>
        <w:t>(seluruh SK &gt; 11)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idak ada bukti statistik bahwa harga saham akan &gt; US$ 11 setelah 20 hari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1DB9A6D" w14:textId="77777777" w:rsidR="00E82B59" w:rsidRPr="00CC3C5F" w:rsidRDefault="00000000">
      <w:pPr>
        <w:pStyle w:val="SourceCode"/>
        <w:rPr>
          <w:lang w:val="fi-FI"/>
        </w:rPr>
      </w:pPr>
      <w:r w:rsidRPr="00CC3C5F">
        <w:rPr>
          <w:rStyle w:val="VerbatimChar"/>
          <w:lang w:val="fi-FI"/>
        </w:rPr>
        <w:t>## Ada bukti statistik bahwa harga saham akan &gt; US$ 11 setelah 20 hari (seluruh SK &gt; 11).</w:t>
      </w:r>
    </w:p>
    <w:p w14:paraId="00C0027F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Karena seluruh selang kepercayaan (11.2156 hingga 11.4844) berada di atas 11, kita bisa berargumen bahwa rata-rata prediksi harga saham akan lebih dari USD 11 dalam 20 hari (dengan </w:t>
      </w:r>
      <m:oMath>
        <m:r>
          <w:rPr>
            <w:rFonts w:ascii="Cambria Math" w:hAnsi="Cambria Math"/>
            <w:lang w:val="fi-FI"/>
          </w:rPr>
          <m:t>95</m:t>
        </m:r>
      </m:oMath>
      <w:r w:rsidRPr="00CC3C5F">
        <w:rPr>
          <w:lang w:val="fi-FI"/>
        </w:rPr>
        <w:t>% kepercayaan).</w:t>
      </w:r>
    </w:p>
    <w:p w14:paraId="612C6CC5" w14:textId="77777777" w:rsidR="00E82B59" w:rsidRPr="00CC3C5F" w:rsidRDefault="00000000">
      <w:pPr>
        <w:pStyle w:val="Heading2"/>
        <w:rPr>
          <w:lang w:val="fi-FI"/>
        </w:rPr>
      </w:pPr>
      <w:bookmarkStart w:id="4" w:name="c"/>
      <w:bookmarkEnd w:id="3"/>
      <w:r w:rsidRPr="00CC3C5F">
        <w:rPr>
          <w:lang w:val="fi-FI"/>
        </w:rPr>
        <w:t>2c</w:t>
      </w:r>
    </w:p>
    <w:p w14:paraId="0055A8F9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>mengevaluasi kemungkinan harga saham rata-rata kurang dari US$ 11 setelah 20 hari dan melakukan uji hipotesis untuk rata-rata contoh tunggal.</w:t>
      </w:r>
    </w:p>
    <w:p w14:paraId="71400A82" w14:textId="77777777" w:rsidR="00E82B59" w:rsidRPr="00CC3C5F" w:rsidRDefault="00000000">
      <w:pPr>
        <w:pStyle w:val="BodyText"/>
        <w:rPr>
          <w:lang w:val="fi-FI"/>
        </w:rPr>
      </w:pPr>
      <w:r w:rsidRPr="00CC3C5F">
        <w:rPr>
          <w:lang w:val="fi-FI"/>
        </w:rPr>
        <w:t>Kita lakukan uji hipotesis satu arah dengan :</w:t>
      </w:r>
    </w:p>
    <w:p w14:paraId="40E003F4" w14:textId="77777777" w:rsidR="00E82B5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1</m:t>
          </m:r>
        </m:oMath>
      </m:oMathPara>
    </w:p>
    <w:p w14:paraId="6D049110" w14:textId="77777777" w:rsidR="00E82B5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1</m:t>
          </m:r>
        </m:oMath>
      </m:oMathPara>
    </w:p>
    <w:p w14:paraId="633E0274" w14:textId="77777777" w:rsidR="00E82B59" w:rsidRDefault="00000000">
      <w:pPr>
        <w:pStyle w:val="FirstParagraph"/>
      </w:pPr>
      <w:r>
        <w:t>Diskrepansi :</w:t>
      </w:r>
    </w:p>
    <w:p w14:paraId="5CF10EDB" w14:textId="77777777" w:rsidR="00E82B5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26D3C4EC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fi-FI"/>
          </w:rPr>
          <m:t>&lt;</m:t>
        </m:r>
        <m:r>
          <w:rPr>
            <w:rFonts w:ascii="Cambria Math" w:hAnsi="Cambria Math"/>
            <w:lang w:val="fi-FI"/>
          </w:rPr>
          <m:t>11</m:t>
        </m:r>
      </m:oMath>
      <w:r w:rsidRPr="00CC3C5F">
        <w:rPr>
          <w:lang w:val="fi-FI"/>
        </w:rPr>
        <w:t xml:space="preserve">, maka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=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&lt;</m:t>
            </m:r>
            <m:r>
              <w:rPr>
                <w:rFonts w:ascii="Cambria Math" w:hAnsi="Cambria Math"/>
              </w:rPr>
              <m:t>d</m:t>
            </m:r>
          </m:e>
        </m:d>
      </m:oMath>
    </w:p>
    <w:p w14:paraId="253651A6" w14:textId="77777777" w:rsidR="00E82B59" w:rsidRDefault="00000000">
      <w:pPr>
        <w:pStyle w:val="SourceCode"/>
      </w:pPr>
      <w:r>
        <w:rPr>
          <w:rStyle w:val="NormalTok"/>
        </w:rPr>
        <w:t xml:space="preserve">mu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diskrepansi </w:t>
      </w:r>
      <w:r>
        <w:rPr>
          <w:rStyle w:val="OtherTok"/>
        </w:rPr>
        <w:t>&lt;-</w:t>
      </w:r>
      <w:r>
        <w:rPr>
          <w:rStyle w:val="NormalTok"/>
        </w:rPr>
        <w:t xml:space="preserve"> (mean </w:t>
      </w:r>
      <w:r>
        <w:rPr>
          <w:rStyle w:val="SpecialCharTok"/>
        </w:rPr>
        <w:t>-</w:t>
      </w:r>
      <w:r>
        <w:rPr>
          <w:rStyle w:val="NormalTok"/>
        </w:rPr>
        <w:t xml:space="preserve"> mu0) </w:t>
      </w:r>
      <w:r>
        <w:rPr>
          <w:rStyle w:val="SpecialCharTok"/>
        </w:rPr>
        <w:t>/</w:t>
      </w:r>
      <w:r>
        <w:rPr>
          <w:rStyle w:val="NormalTok"/>
        </w:rPr>
        <w:t xml:space="preserve"> (s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:"</w:t>
      </w:r>
      <w:r>
        <w:rPr>
          <w:rStyle w:val="NormalTok"/>
        </w:rPr>
        <w:t xml:space="preserve">, diskrepansi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FE724D2" w14:textId="77777777" w:rsidR="00E82B59" w:rsidRDefault="00000000">
      <w:pPr>
        <w:pStyle w:val="SourceCode"/>
      </w:pPr>
      <w:r>
        <w:rPr>
          <w:rStyle w:val="VerbatimChar"/>
        </w:rPr>
        <w:t>## Diskrepansi: 5.104167</w:t>
      </w:r>
    </w:p>
    <w:p w14:paraId="517C6C1F" w14:textId="77777777" w:rsidR="00E82B59" w:rsidRDefault="00000000"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diskrepansi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D4CC751" w14:textId="77777777" w:rsidR="00E82B59" w:rsidRDefault="00000000">
      <w:pPr>
        <w:pStyle w:val="SourceCode"/>
      </w:pPr>
      <w:r>
        <w:rPr>
          <w:rStyle w:val="VerbatimChar"/>
        </w:rPr>
        <w:t>## p-value : 0.9999998</w:t>
      </w:r>
    </w:p>
    <w:p w14:paraId="75873109" w14:textId="77777777" w:rsidR="00E82B59" w:rsidRPr="00CC3C5F" w:rsidRDefault="00000000">
      <w:pPr>
        <w:pStyle w:val="FirstParagraph"/>
        <w:rPr>
          <w:lang w:val="fi-FI"/>
        </w:rPr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9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0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</w:t>
      </w:r>
      <w:r w:rsidRPr="00CC3C5F">
        <w:rPr>
          <w:lang w:val="fi-FI"/>
        </w:rPr>
        <w:t xml:space="preserve">Artinya dengan kepercayaan </w:t>
      </w:r>
      <m:oMath>
        <m:r>
          <w:rPr>
            <w:rFonts w:ascii="Cambria Math" w:hAnsi="Cambria Math"/>
            <w:lang w:val="fi-FI"/>
          </w:rPr>
          <m:t>95</m:t>
        </m:r>
      </m:oMath>
      <w:r w:rsidRPr="00CC3C5F">
        <w:rPr>
          <w:lang w:val="fi-FI"/>
        </w:rPr>
        <w:t>%, tidak mungkin nilai rata-rata dari harga saham kurang dari US$ 11 setelah 20 hari.</w:t>
      </w:r>
    </w:p>
    <w:p w14:paraId="011159B3" w14:textId="77777777" w:rsidR="00CC3C5F" w:rsidRPr="00CC3C5F" w:rsidRDefault="00CC3C5F" w:rsidP="00CC3C5F">
      <w:pPr>
        <w:pStyle w:val="BodyText"/>
        <w:rPr>
          <w:lang w:val="fi-FI"/>
        </w:rPr>
      </w:pPr>
    </w:p>
    <w:p w14:paraId="5E711277" w14:textId="77777777" w:rsidR="00E82B59" w:rsidRPr="00CC3C5F" w:rsidRDefault="00000000">
      <w:pPr>
        <w:pStyle w:val="Heading1"/>
        <w:rPr>
          <w:lang w:val="fi-FI"/>
        </w:rPr>
      </w:pPr>
      <w:bookmarkStart w:id="5" w:name="nomor-3"/>
      <w:bookmarkEnd w:id="1"/>
      <w:bookmarkEnd w:id="4"/>
      <w:r w:rsidRPr="00CC3C5F">
        <w:rPr>
          <w:lang w:val="fi-FI"/>
        </w:rPr>
        <w:lastRenderedPageBreak/>
        <w:t>NOMOR 3</w:t>
      </w:r>
    </w:p>
    <w:p w14:paraId="32DE4429" w14:textId="77777777" w:rsidR="00E82B59" w:rsidRPr="00CC3C5F" w:rsidRDefault="00000000">
      <w:pPr>
        <w:pStyle w:val="BlockText"/>
        <w:rPr>
          <w:lang w:val="fi-FI"/>
        </w:rPr>
      </w:pPr>
      <w:r w:rsidRPr="00CC3C5F">
        <w:rPr>
          <w:b/>
          <w:bCs/>
          <w:lang w:val="fi-FI"/>
        </w:rPr>
        <w:t>Uji hipotesis dua proporsi</w:t>
      </w:r>
    </w:p>
    <w:p w14:paraId="13E9A613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Uji hipotesis dilakukan untuk dua proporsi antara pelayanan dengan 1 kasir dan dengan 2 kasir. Waktu antri pelanggan yang </w:t>
      </w:r>
      <m:oMath>
        <m:r>
          <m:rPr>
            <m:sty m:val="p"/>
          </m:rPr>
          <w:rPr>
            <w:rFonts w:ascii="Cambria Math" w:hAnsi="Cambria Math"/>
            <w:lang w:val="fi-FI"/>
          </w:rPr>
          <m:t>&gt;</m:t>
        </m:r>
        <m:r>
          <w:rPr>
            <w:rFonts w:ascii="Cambria Math" w:hAnsi="Cambria Math"/>
            <w:lang w:val="fi-FI"/>
          </w:rPr>
          <m:t>2</m:t>
        </m:r>
      </m:oMath>
      <w:r w:rsidRPr="00CC3C5F">
        <w:rPr>
          <w:lang w:val="fi-FI"/>
        </w:rPr>
        <w:t xml:space="preserve"> menit dianggap sebagai kegagalan karena pelanggan tidak menerima pelayanan dengan </w:t>
      </w:r>
      <w:r w:rsidRPr="00CC3C5F">
        <w:rPr>
          <w:b/>
          <w:bCs/>
          <w:lang w:val="fi-FI"/>
        </w:rPr>
        <w:t>baik</w:t>
      </w:r>
      <w:r w:rsidRPr="00CC3C5F">
        <w:rPr>
          <w:lang w:val="fi-FI"/>
        </w:rPr>
        <w:t xml:space="preserve"> (berhasil ketika waktu antre </w:t>
      </w:r>
      <m:oMath>
        <m:r>
          <m:rPr>
            <m:sty m:val="p"/>
          </m:rPr>
          <w:rPr>
            <w:rFonts w:ascii="Cambria Math" w:hAnsi="Cambria Math"/>
            <w:lang w:val="fi-FI"/>
          </w:rPr>
          <m:t>≤</m:t>
        </m:r>
        <m:r>
          <w:rPr>
            <w:rFonts w:ascii="Cambria Math" w:hAnsi="Cambria Math"/>
            <w:lang w:val="fi-FI"/>
          </w:rPr>
          <m:t>2</m:t>
        </m:r>
      </m:oMath>
      <w:r w:rsidRPr="00CC3C5F">
        <w:rPr>
          <w:lang w:val="fi-FI"/>
        </w:rPr>
        <w:t xml:space="preserve"> menit).</w:t>
      </w:r>
    </w:p>
    <w:p w14:paraId="0594DDD4" w14:textId="77777777" w:rsidR="00E82B59" w:rsidRPr="00CC3C5F" w:rsidRDefault="00000000">
      <w:pPr>
        <w:pStyle w:val="BodyText"/>
        <w:rPr>
          <w:lang w:val="fi-FI"/>
        </w:rPr>
      </w:pPr>
      <w:r w:rsidRPr="00CC3C5F">
        <w:rPr>
          <w:lang w:val="fi-FI"/>
        </w:rPr>
        <w:t xml:space="preserve">Kita diminta untuk menguji apakah ada perbedaan proporsi keberhasilan ketika hanya ada 1 kasir dibandingkan dengan ada 2 kasir. Artinya kita perlu menguji apak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  <w:lang w:val="fi-FI"/>
              </w:rPr>
              <m:t>1</m:t>
            </m:r>
          </m:sub>
        </m:sSub>
      </m:oMath>
      <w:r w:rsidRPr="00CC3C5F">
        <w:rPr>
          <w:lang w:val="fi-FI"/>
        </w:rPr>
        <w:t xml:space="preserve"> berbeda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  <w:lang w:val="fi-FI"/>
              </w:rPr>
              <m:t>2</m:t>
            </m:r>
          </m:sub>
        </m:sSub>
      </m:oMath>
      <w:r w:rsidRPr="00CC3C5F">
        <w:rPr>
          <w:lang w:val="fi-FI"/>
        </w:rPr>
        <w:t xml:space="preserve"> atau tidak.</w:t>
      </w:r>
    </w:p>
    <w:p w14:paraId="3B0EC6F6" w14:textId="77777777" w:rsidR="00E82B59" w:rsidRDefault="00000000">
      <w:pPr>
        <w:pStyle w:val="BodyText"/>
      </w:pPr>
      <w:r>
        <w:t>Definisikan hipotesis :</w:t>
      </w:r>
    </w:p>
    <w:p w14:paraId="40F3A701" w14:textId="77777777" w:rsidR="00E82B5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E5AB0D2" w14:textId="77777777" w:rsidR="00E82B5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≠</m:t>
          </m:r>
          <m:r>
            <w:rPr>
              <w:rFonts w:ascii="Cambria Math" w:hAnsi="Cambria Math"/>
            </w:rPr>
            <m:t>0</m:t>
          </m:r>
        </m:oMath>
      </m:oMathPara>
    </w:p>
    <w:p w14:paraId="583E51DD" w14:textId="77777777" w:rsidR="00E82B59" w:rsidRDefault="00000000">
      <w:pPr>
        <w:pStyle w:val="FirstParagraph"/>
      </w:pPr>
      <w:r>
        <w:t xml:space="preserve">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dalah proporsi keberhasilan dengan 1 kasir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dalah proporsi keberhasilan dengan 2 kasir.</w:t>
      </w:r>
    </w:p>
    <w:p w14:paraId="69D76280" w14:textId="77777777" w:rsidR="00E82B59" w:rsidRDefault="00000000">
      <w:pPr>
        <w:pStyle w:val="BodyText"/>
      </w:pPr>
      <w:r>
        <w:t>Diskrepansi :</w:t>
      </w:r>
    </w:p>
    <w:p w14:paraId="06EAB2D4" w14:textId="77777777" w:rsidR="00E82B5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</m:acc>
                    </m:e>
                  </m:d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74DB18D3" w14:textId="77777777" w:rsidR="00E82B59" w:rsidRDefault="00000000">
      <w:pPr>
        <w:pStyle w:val="FirstParagraph"/>
      </w:pPr>
      <w:r>
        <w:t>dengan</w:t>
      </w:r>
    </w:p>
    <w:p w14:paraId="14543E22" w14:textId="77777777" w:rsidR="00E82B59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π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7EE04BFB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  <w:lang w:val="fi-FI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  <w:lang w:val="fi-FI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≠</m:t>
        </m:r>
        <m:r>
          <w:rPr>
            <w:rFonts w:ascii="Cambria Math" w:hAnsi="Cambria Math"/>
            <w:lang w:val="fi-FI"/>
          </w:rPr>
          <m:t>0</m:t>
        </m:r>
      </m:oMath>
      <w:r w:rsidRPr="00CC3C5F">
        <w:rPr>
          <w:lang w:val="fi-FI"/>
        </w:rPr>
        <w:t xml:space="preserve">, maka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= </w:t>
      </w:r>
      <m:oMath>
        <m:r>
          <w:rPr>
            <w:rFonts w:ascii="Cambria Math" w:hAnsi="Cambria Math"/>
            <w:lang w:val="fi-FI"/>
          </w:rPr>
          <m:t>2</m:t>
        </m:r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&gt;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  <w:lang w:val="fi-FI"/>
          </w:rPr>
          <m:t>=</m:t>
        </m:r>
        <m:r>
          <w:rPr>
            <w:rFonts w:ascii="Cambria Math" w:hAnsi="Cambria Math"/>
            <w:lang w:val="fi-FI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fi-FI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-</m:t>
            </m:r>
            <m:r>
              <w:rPr>
                <w:rFonts w:ascii="Cambria Math" w:hAnsi="Cambria Math"/>
              </w:rPr>
              <m:t>Pr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fi-FI"/>
                  </w:rPr>
                  <m:t>≤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</m:d>
              </m:e>
            </m:d>
          </m:e>
        </m:d>
      </m:oMath>
    </w:p>
    <w:p w14:paraId="7DCFCDC5" w14:textId="77777777" w:rsidR="00E82B59" w:rsidRPr="00CC3C5F" w:rsidRDefault="00000000">
      <w:pPr>
        <w:pStyle w:val="SourceCode"/>
        <w:rPr>
          <w:lang w:val="fi-FI"/>
        </w:rPr>
      </w:pPr>
      <w:r w:rsidRPr="00CC3C5F">
        <w:rPr>
          <w:rStyle w:val="NormalTok"/>
          <w:lang w:val="fi-FI"/>
        </w:rPr>
        <w:t xml:space="preserve">waktu_1_kasir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c</w:t>
      </w:r>
      <w:r w:rsidRPr="00CC3C5F">
        <w:rPr>
          <w:rStyle w:val="NormalTok"/>
          <w:lang w:val="fi-FI"/>
        </w:rPr>
        <w:t>(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4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4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4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waktu_2_kasir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c</w:t>
      </w:r>
      <w:r w:rsidRPr="00CC3C5F">
        <w:rPr>
          <w:rStyle w:val="NormalTok"/>
          <w:lang w:val="fi-FI"/>
        </w:rPr>
        <w:t>(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4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3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,</w:t>
      </w:r>
      <w:r w:rsidRPr="00CC3C5F">
        <w:rPr>
          <w:rStyle w:val="DecValTok"/>
          <w:lang w:val="fi-FI"/>
        </w:rPr>
        <w:t>1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CommentTok"/>
          <w:lang w:val="fi-FI"/>
        </w:rPr>
        <w:t># Manual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berhasil1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sum</w:t>
      </w:r>
      <w:r w:rsidRPr="00CC3C5F">
        <w:rPr>
          <w:rStyle w:val="NormalTok"/>
          <w:lang w:val="fi-FI"/>
        </w:rPr>
        <w:t xml:space="preserve">(waktu_1_kasir </w:t>
      </w:r>
      <w:r w:rsidRPr="00CC3C5F">
        <w:rPr>
          <w:rStyle w:val="SpecialCharTok"/>
          <w:lang w:val="fi-FI"/>
        </w:rPr>
        <w:t>&lt;=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n1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length</w:t>
      </w:r>
      <w:r w:rsidRPr="00CC3C5F">
        <w:rPr>
          <w:rStyle w:val="NormalTok"/>
          <w:lang w:val="fi-FI"/>
        </w:rPr>
        <w:t>(waktu_1_kasir)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berhasil2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sum</w:t>
      </w:r>
      <w:r w:rsidRPr="00CC3C5F">
        <w:rPr>
          <w:rStyle w:val="NormalTok"/>
          <w:lang w:val="fi-FI"/>
        </w:rPr>
        <w:t xml:space="preserve">(waktu_2_kasir </w:t>
      </w:r>
      <w:r w:rsidRPr="00CC3C5F">
        <w:rPr>
          <w:rStyle w:val="SpecialCharTok"/>
          <w:lang w:val="fi-FI"/>
        </w:rPr>
        <w:t>&lt;=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DecValTok"/>
          <w:lang w:val="fi-FI"/>
        </w:rPr>
        <w:t>2</w:t>
      </w:r>
      <w:r w:rsidRPr="00CC3C5F">
        <w:rPr>
          <w:rStyle w:val="NormalTok"/>
          <w:lang w:val="fi-FI"/>
        </w:rPr>
        <w:t>)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n2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</w:t>
      </w:r>
      <w:r w:rsidRPr="00CC3C5F">
        <w:rPr>
          <w:rStyle w:val="FunctionTok"/>
          <w:lang w:val="fi-FI"/>
        </w:rPr>
        <w:t>length</w:t>
      </w:r>
      <w:r w:rsidRPr="00CC3C5F">
        <w:rPr>
          <w:rStyle w:val="NormalTok"/>
          <w:lang w:val="fi-FI"/>
        </w:rPr>
        <w:t>(waktu_2_kasir)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pi1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berhasil1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>n1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pi2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berhasil2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>n2</w:t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lastRenderedPageBreak/>
        <w:t xml:space="preserve">pi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((n1</w:t>
      </w:r>
      <w:r w:rsidRPr="00CC3C5F">
        <w:rPr>
          <w:rStyle w:val="SpecialCharTok"/>
          <w:lang w:val="fi-FI"/>
        </w:rPr>
        <w:t>*</w:t>
      </w:r>
      <w:r w:rsidRPr="00CC3C5F">
        <w:rPr>
          <w:rStyle w:val="NormalTok"/>
          <w:lang w:val="fi-FI"/>
        </w:rPr>
        <w:t xml:space="preserve">pi1) </w:t>
      </w:r>
      <w:r w:rsidRPr="00CC3C5F">
        <w:rPr>
          <w:rStyle w:val="SpecialCharTok"/>
          <w:lang w:val="fi-FI"/>
        </w:rPr>
        <w:t>+</w:t>
      </w:r>
      <w:r w:rsidRPr="00CC3C5F">
        <w:rPr>
          <w:rStyle w:val="NormalTok"/>
          <w:lang w:val="fi-FI"/>
        </w:rPr>
        <w:t xml:space="preserve"> (n2</w:t>
      </w:r>
      <w:r w:rsidRPr="00CC3C5F">
        <w:rPr>
          <w:rStyle w:val="SpecialCharTok"/>
          <w:lang w:val="fi-FI"/>
        </w:rPr>
        <w:t>*</w:t>
      </w:r>
      <w:r w:rsidRPr="00CC3C5F">
        <w:rPr>
          <w:rStyle w:val="NormalTok"/>
          <w:lang w:val="fi-FI"/>
        </w:rPr>
        <w:t>pi2))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 xml:space="preserve">(n1 </w:t>
      </w:r>
      <w:r w:rsidRPr="00CC3C5F">
        <w:rPr>
          <w:rStyle w:val="SpecialCharTok"/>
          <w:lang w:val="fi-FI"/>
        </w:rPr>
        <w:t>+</w:t>
      </w:r>
      <w:r w:rsidRPr="00CC3C5F">
        <w:rPr>
          <w:rStyle w:val="NormalTok"/>
          <w:lang w:val="fi-FI"/>
        </w:rPr>
        <w:t xml:space="preserve"> n2)</w:t>
      </w:r>
      <w:r w:rsidRPr="00CC3C5F">
        <w:rPr>
          <w:lang w:val="fi-FI"/>
        </w:rPr>
        <w:br/>
      </w:r>
      <w:r w:rsidRPr="00CC3C5F">
        <w:rPr>
          <w:lang w:val="fi-FI"/>
        </w:rPr>
        <w:br/>
      </w:r>
      <w:r w:rsidRPr="00CC3C5F">
        <w:rPr>
          <w:rStyle w:val="NormalTok"/>
          <w:lang w:val="fi-FI"/>
        </w:rPr>
        <w:t xml:space="preserve">diskrepansi </w:t>
      </w:r>
      <w:r w:rsidRPr="00CC3C5F">
        <w:rPr>
          <w:rStyle w:val="OtherTok"/>
          <w:lang w:val="fi-FI"/>
        </w:rPr>
        <w:t>&lt;-</w:t>
      </w:r>
      <w:r w:rsidRPr="00CC3C5F">
        <w:rPr>
          <w:rStyle w:val="NormalTok"/>
          <w:lang w:val="fi-FI"/>
        </w:rPr>
        <w:t xml:space="preserve"> (pi1 </w:t>
      </w:r>
      <w:r w:rsidRPr="00CC3C5F">
        <w:rPr>
          <w:rStyle w:val="SpecialCharTok"/>
          <w:lang w:val="fi-FI"/>
        </w:rPr>
        <w:t>-</w:t>
      </w:r>
      <w:r w:rsidRPr="00CC3C5F">
        <w:rPr>
          <w:rStyle w:val="NormalTok"/>
          <w:lang w:val="fi-FI"/>
        </w:rPr>
        <w:t xml:space="preserve"> pi2) 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 xml:space="preserve"> (</w:t>
      </w:r>
      <w:r w:rsidRPr="00CC3C5F">
        <w:rPr>
          <w:rStyle w:val="FunctionTok"/>
          <w:lang w:val="fi-FI"/>
        </w:rPr>
        <w:t>sqrt</w:t>
      </w:r>
      <w:r w:rsidRPr="00CC3C5F">
        <w:rPr>
          <w:rStyle w:val="NormalTok"/>
          <w:lang w:val="fi-FI"/>
        </w:rPr>
        <w:t>((</w:t>
      </w:r>
      <w:r w:rsidRPr="00CC3C5F">
        <w:rPr>
          <w:rStyle w:val="DecValTok"/>
          <w:lang w:val="fi-FI"/>
        </w:rPr>
        <w:t>1</w:t>
      </w:r>
      <w:r w:rsidRPr="00CC3C5F">
        <w:rPr>
          <w:rStyle w:val="SpecialCharTok"/>
          <w:lang w:val="fi-FI"/>
        </w:rPr>
        <w:t>-</w:t>
      </w:r>
      <w:r w:rsidRPr="00CC3C5F">
        <w:rPr>
          <w:rStyle w:val="NormalTok"/>
          <w:lang w:val="fi-FI"/>
        </w:rPr>
        <w:t>pi)</w:t>
      </w:r>
      <w:r w:rsidRPr="00CC3C5F">
        <w:rPr>
          <w:rStyle w:val="SpecialCharTok"/>
          <w:lang w:val="fi-FI"/>
        </w:rPr>
        <w:t>*</w:t>
      </w:r>
      <w:r w:rsidRPr="00CC3C5F">
        <w:rPr>
          <w:rStyle w:val="NormalTok"/>
          <w:lang w:val="fi-FI"/>
        </w:rPr>
        <w:t>pi</w:t>
      </w:r>
      <w:r w:rsidRPr="00CC3C5F">
        <w:rPr>
          <w:rStyle w:val="SpecialCharTok"/>
          <w:lang w:val="fi-FI"/>
        </w:rPr>
        <w:t>*</w:t>
      </w:r>
      <w:r w:rsidRPr="00CC3C5F">
        <w:rPr>
          <w:rStyle w:val="NormalTok"/>
          <w:lang w:val="fi-FI"/>
        </w:rPr>
        <w:t>((</w:t>
      </w:r>
      <w:r w:rsidRPr="00CC3C5F">
        <w:rPr>
          <w:rStyle w:val="DecValTok"/>
          <w:lang w:val="fi-FI"/>
        </w:rPr>
        <w:t>1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>n1)</w:t>
      </w:r>
      <w:r w:rsidRPr="00CC3C5F">
        <w:rPr>
          <w:rStyle w:val="SpecialCharTok"/>
          <w:lang w:val="fi-FI"/>
        </w:rPr>
        <w:t>+</w:t>
      </w:r>
      <w:r w:rsidRPr="00CC3C5F">
        <w:rPr>
          <w:rStyle w:val="NormalTok"/>
          <w:lang w:val="fi-FI"/>
        </w:rPr>
        <w:t>(</w:t>
      </w:r>
      <w:r w:rsidRPr="00CC3C5F">
        <w:rPr>
          <w:rStyle w:val="DecValTok"/>
          <w:lang w:val="fi-FI"/>
        </w:rPr>
        <w:t>1</w:t>
      </w:r>
      <w:r w:rsidRPr="00CC3C5F">
        <w:rPr>
          <w:rStyle w:val="SpecialCharTok"/>
          <w:lang w:val="fi-FI"/>
        </w:rPr>
        <w:t>/</w:t>
      </w:r>
      <w:r w:rsidRPr="00CC3C5F">
        <w:rPr>
          <w:rStyle w:val="NormalTok"/>
          <w:lang w:val="fi-FI"/>
        </w:rPr>
        <w:t>n2))))</w:t>
      </w:r>
      <w:r w:rsidRPr="00CC3C5F">
        <w:rPr>
          <w:lang w:val="fi-FI"/>
        </w:rPr>
        <w:br/>
      </w:r>
      <w:r w:rsidRPr="00CC3C5F">
        <w:rPr>
          <w:rStyle w:val="FunctionTok"/>
          <w:lang w:val="fi-FI"/>
        </w:rPr>
        <w:t>cat</w:t>
      </w:r>
      <w:r w:rsidRPr="00CC3C5F">
        <w:rPr>
          <w:rStyle w:val="NormalTok"/>
          <w:lang w:val="fi-FI"/>
        </w:rPr>
        <w:t>(</w:t>
      </w:r>
      <w:r w:rsidRPr="00CC3C5F">
        <w:rPr>
          <w:rStyle w:val="StringTok"/>
          <w:lang w:val="fi-FI"/>
        </w:rPr>
        <w:t>"Diskrepansi:"</w:t>
      </w:r>
      <w:r w:rsidRPr="00CC3C5F">
        <w:rPr>
          <w:rStyle w:val="NormalTok"/>
          <w:lang w:val="fi-FI"/>
        </w:rPr>
        <w:t xml:space="preserve">, diskrepansi, </w:t>
      </w:r>
      <w:r w:rsidRPr="00CC3C5F">
        <w:rPr>
          <w:rStyle w:val="StringTok"/>
          <w:lang w:val="fi-FI"/>
        </w:rPr>
        <w:t>"</w:t>
      </w:r>
      <w:r w:rsidRPr="00CC3C5F">
        <w:rPr>
          <w:rStyle w:val="SpecialCharTok"/>
          <w:lang w:val="fi-FI"/>
        </w:rPr>
        <w:t>\n</w:t>
      </w:r>
      <w:r w:rsidRPr="00CC3C5F">
        <w:rPr>
          <w:rStyle w:val="StringTok"/>
          <w:lang w:val="fi-FI"/>
        </w:rPr>
        <w:t>"</w:t>
      </w:r>
      <w:r w:rsidRPr="00CC3C5F">
        <w:rPr>
          <w:rStyle w:val="NormalTok"/>
          <w:lang w:val="fi-FI"/>
        </w:rPr>
        <w:t>)</w:t>
      </w:r>
    </w:p>
    <w:p w14:paraId="28160CDB" w14:textId="77777777" w:rsidR="00E82B59" w:rsidRDefault="00000000">
      <w:pPr>
        <w:pStyle w:val="SourceCode"/>
      </w:pPr>
      <w:r>
        <w:rPr>
          <w:rStyle w:val="VerbatimChar"/>
        </w:rPr>
        <w:t>## Diskrepansi: 0.5768154</w:t>
      </w:r>
    </w:p>
    <w:p w14:paraId="70F804FF" w14:textId="77777777" w:rsidR="00E82B59" w:rsidRDefault="00000000"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skrepansi)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E4A9DD" w14:textId="77777777" w:rsidR="00E82B59" w:rsidRDefault="00000000">
      <w:pPr>
        <w:pStyle w:val="SourceCode"/>
      </w:pPr>
      <w:r>
        <w:rPr>
          <w:rStyle w:val="VerbatimChar"/>
        </w:rPr>
        <w:t>## p-value: 0.5640641</w:t>
      </w:r>
    </w:p>
    <w:p w14:paraId="60556D9B" w14:textId="77777777" w:rsidR="00E82B59" w:rsidRDefault="00000000">
      <w:pPr>
        <w:pStyle w:val="SourceCode"/>
      </w:pPr>
      <w:r>
        <w:rPr>
          <w:rStyle w:val="CommentTok"/>
        </w:rPr>
        <w:t># Menggunakan function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berhasil1, berhasil2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1, n2)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85AC9EB" w14:textId="77777777" w:rsidR="00E82B5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berhasil1, berhasil2) out of c(n1, n2)</w:t>
      </w:r>
      <w:r>
        <w:br/>
      </w:r>
      <w:r>
        <w:rPr>
          <w:rStyle w:val="VerbatimChar"/>
        </w:rPr>
        <w:t>## X-squared = 0.33272, df = 1, p-value = 0.5641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230737  0.22677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7555556 0.7037037</w:t>
      </w:r>
    </w:p>
    <w:p w14:paraId="5E012AD0" w14:textId="77777777" w:rsidR="00E82B59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6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0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kepercayaan </w:t>
      </w:r>
      <m:oMath>
        <m:r>
          <w:rPr>
            <w:rFonts w:ascii="Cambria Math" w:hAnsi="Cambria Math"/>
          </w:rPr>
          <m:t>95</m:t>
        </m:r>
      </m:oMath>
      <w:r>
        <w:t>%, tidak ada perbedaan proporsi pelanggan yang menerima pelayanan yang baik ketika hanya ada satu kasir yang buka dibandingkan dengan ada dua kasir yang buka.</w:t>
      </w:r>
    </w:p>
    <w:p w14:paraId="6DD463B9" w14:textId="77777777" w:rsidR="00E82B59" w:rsidRDefault="00000000">
      <w:pPr>
        <w:pStyle w:val="Heading1"/>
      </w:pPr>
      <w:bookmarkStart w:id="6" w:name="nomor-4"/>
      <w:bookmarkEnd w:id="5"/>
      <w:r>
        <w:t>NOMOR 4</w:t>
      </w:r>
    </w:p>
    <w:p w14:paraId="08029B35" w14:textId="77777777" w:rsidR="00E82B59" w:rsidRDefault="00000000">
      <w:pPr>
        <w:pStyle w:val="BlockText"/>
      </w:pPr>
      <w:r>
        <w:rPr>
          <w:b/>
          <w:bCs/>
        </w:rPr>
        <w:t xml:space="preserve">Uji hipotesis proporsi contoh tunggal berdasarkan </w:t>
      </w:r>
      <w:r>
        <w:rPr>
          <w:b/>
          <w:bCs/>
          <w:i/>
          <w:iCs/>
        </w:rPr>
        <w:t>p-value</w:t>
      </w:r>
      <w:r>
        <w:rPr>
          <w:b/>
          <w:bCs/>
        </w:rPr>
        <w:t>, dan menghitung selang kepercayaan untuk total nasabah yang melakukan klaim.</w:t>
      </w:r>
    </w:p>
    <w:p w14:paraId="6709026A" w14:textId="77777777" w:rsidR="00E82B59" w:rsidRDefault="00000000">
      <w:pPr>
        <w:pStyle w:val="FirstParagraph"/>
      </w:pPr>
      <w:r w:rsidRPr="00CC3C5F">
        <w:rPr>
          <w:lang w:val="fi-FI"/>
        </w:rPr>
        <w:t xml:space="preserve">Perusahaan asuransi memprediksi bahwa proporsi nasabah yang mengajukan satu klaim dalam satu tahun </w:t>
      </w:r>
      <m:oMath>
        <m:r>
          <m:rPr>
            <m:sty m:val="p"/>
          </m:rPr>
          <w:rPr>
            <w:rFonts w:ascii="Cambria Math" w:hAnsi="Cambria Math"/>
            <w:lang w:val="fi-FI"/>
          </w:rPr>
          <m:t>&lt;</m:t>
        </m:r>
        <m:r>
          <w:rPr>
            <w:rFonts w:ascii="Cambria Math" w:hAnsi="Cambria Math"/>
            <w:lang w:val="fi-FI"/>
          </w:rPr>
          <m:t>3</m:t>
        </m:r>
      </m:oMath>
      <w:r w:rsidRPr="00CC3C5F">
        <w:rPr>
          <w:lang w:val="fi-FI"/>
        </w:rPr>
        <w:t xml:space="preserve">%. </w:t>
      </w:r>
      <w:r>
        <w:t>Maka hipotesisnya :</w:t>
      </w:r>
    </w:p>
    <w:p w14:paraId="5FAE8542" w14:textId="77777777" w:rsidR="00E82B5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.03</m:t>
          </m:r>
        </m:oMath>
      </m:oMathPara>
    </w:p>
    <w:p w14:paraId="453B0C45" w14:textId="77777777" w:rsidR="00E82B5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0.03</m:t>
          </m:r>
        </m:oMath>
      </m:oMathPara>
    </w:p>
    <w:p w14:paraId="05527E00" w14:textId="77777777" w:rsidR="00E82B59" w:rsidRDefault="00000000">
      <w:pPr>
        <w:pStyle w:val="FirstParagraph"/>
      </w:pPr>
      <w:r>
        <w:t>Diskrepansi :</w:t>
      </w:r>
    </w:p>
    <w:p w14:paraId="48B86BB0" w14:textId="77777777" w:rsidR="00E82B5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660826C9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lastRenderedPageBreak/>
        <w:t xml:space="preserve">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: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  <w:lang w:val="fi-FI"/>
          </w:rPr>
          <m:t>&lt;</m:t>
        </m:r>
        <m:r>
          <w:rPr>
            <w:rFonts w:ascii="Cambria Math" w:hAnsi="Cambria Math"/>
            <w:lang w:val="fi-FI"/>
          </w:rPr>
          <m:t>0.03</m:t>
        </m:r>
      </m:oMath>
      <w:r w:rsidRPr="00CC3C5F">
        <w:rPr>
          <w:lang w:val="fi-FI"/>
        </w:rPr>
        <w:t xml:space="preserve">, maka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=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&lt;</m:t>
            </m:r>
            <m:r>
              <w:rPr>
                <w:rFonts w:ascii="Cambria Math" w:hAnsi="Cambria Math"/>
              </w:rPr>
              <m:t>d</m:t>
            </m:r>
          </m:e>
        </m:d>
      </m:oMath>
    </w:p>
    <w:p w14:paraId="61C4E3C7" w14:textId="77777777" w:rsidR="00E82B59" w:rsidRPr="00CC3C5F" w:rsidRDefault="00000000">
      <w:pPr>
        <w:pStyle w:val="BodyText"/>
        <w:rPr>
          <w:lang w:val="fi-FI"/>
        </w:rPr>
      </w:pPr>
      <w:r w:rsidRPr="00CC3C5F">
        <w:rPr>
          <w:lang w:val="fi-FI"/>
        </w:rPr>
        <w:t xml:space="preserve">Telah diketahui dengan simulasi yang terdiri atas 123 nasabah, nilai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i-FI"/>
          </w:rPr>
          <m:t>=</m:t>
        </m:r>
        <m:r>
          <w:rPr>
            <w:rFonts w:ascii="Cambria Math" w:hAnsi="Cambria Math"/>
            <w:lang w:val="fi-FI"/>
          </w:rPr>
          <m:t>0.1</m:t>
        </m:r>
      </m:oMath>
      <w:r w:rsidRPr="00CC3C5F">
        <w:rPr>
          <w:lang w:val="fi-FI"/>
        </w:rP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fi-FI"/>
              </w:rPr>
              <m:t>0</m:t>
            </m:r>
          </m:sub>
        </m:sSub>
      </m:oMath>
      <w:r w:rsidRPr="00CC3C5F">
        <w:rPr>
          <w:lang w:val="fi-FI"/>
        </w:rPr>
        <w:t xml:space="preserve">. Artinya dengan kepercayaan </w:t>
      </w:r>
      <m:oMath>
        <m:r>
          <w:rPr>
            <w:rFonts w:ascii="Cambria Math" w:hAnsi="Cambria Math"/>
            <w:lang w:val="fi-FI"/>
          </w:rPr>
          <m:t>95</m:t>
        </m:r>
      </m:oMath>
      <w:r w:rsidRPr="00CC3C5F">
        <w:rPr>
          <w:lang w:val="fi-FI"/>
        </w:rPr>
        <w:t xml:space="preserve">%, nasabah yang akan mengajukan satu klaim dalam satu tahun tertentu tidak </w:t>
      </w:r>
      <m:oMath>
        <m:r>
          <m:rPr>
            <m:sty m:val="p"/>
          </m:rPr>
          <w:rPr>
            <w:rFonts w:ascii="Cambria Math" w:hAnsi="Cambria Math"/>
            <w:lang w:val="fi-FI"/>
          </w:rPr>
          <m:t>&lt;</m:t>
        </m:r>
        <m:r>
          <w:rPr>
            <w:rFonts w:ascii="Cambria Math" w:hAnsi="Cambria Math"/>
            <w:lang w:val="fi-FI"/>
          </w:rPr>
          <m:t>3</m:t>
        </m:r>
      </m:oMath>
      <w:r w:rsidRPr="00CC3C5F">
        <w:rPr>
          <w:lang w:val="fi-FI"/>
        </w:rPr>
        <w:t>%.</w:t>
      </w:r>
    </w:p>
    <w:p w14:paraId="596345AC" w14:textId="77777777" w:rsidR="00E82B59" w:rsidRPr="00CC3C5F" w:rsidRDefault="00000000">
      <w:pPr>
        <w:pStyle w:val="BodyText"/>
        <w:rPr>
          <w:lang w:val="fi-FI"/>
        </w:rPr>
      </w:pPr>
      <w:r w:rsidRPr="00CC3C5F">
        <w:rPr>
          <w:lang w:val="fi-FI"/>
        </w:rPr>
        <w:t xml:space="preserve">Selanjutnya untuk menghitung selang kepercayaan, kita perlu mencari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π</m:t>
            </m:r>
          </m:e>
        </m:acc>
      </m:oMath>
      <w:r w:rsidRPr="00CC3C5F">
        <w:rPr>
          <w:lang w:val="fi-FI"/>
        </w:rPr>
        <w:t xml:space="preserve"> dengan memanfaatkan diskrepansi yang diperoleh dari </w:t>
      </w:r>
      <w:r w:rsidRPr="00CC3C5F">
        <w:rPr>
          <w:i/>
          <w:iCs/>
          <w:lang w:val="fi-FI"/>
        </w:rPr>
        <w:t>p-value</w:t>
      </w:r>
      <w:r w:rsidRPr="00CC3C5F">
        <w:rPr>
          <w:lang w:val="fi-FI"/>
        </w:rPr>
        <w:t xml:space="preserve"> =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lang w:val="fi-FI"/>
              </w:rPr>
              <m:t>&lt;</m:t>
            </m:r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  <w:lang w:val="fi-FI"/>
          </w:rPr>
          <m:t>=</m:t>
        </m:r>
        <m:r>
          <w:rPr>
            <w:rFonts w:ascii="Cambria Math" w:hAnsi="Cambria Math"/>
            <w:lang w:val="fi-FI"/>
          </w:rPr>
          <m:t>0.1</m:t>
        </m:r>
      </m:oMath>
    </w:p>
    <w:p w14:paraId="5074C567" w14:textId="77777777" w:rsidR="00E82B59" w:rsidRDefault="00000000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:"</w:t>
      </w:r>
      <w:r>
        <w:rPr>
          <w:rStyle w:val="NormalTok"/>
        </w:rPr>
        <w:t xml:space="preserve">, 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C5EC2B" w14:textId="77777777" w:rsidR="00E82B59" w:rsidRPr="00CC3C5F" w:rsidRDefault="00000000">
      <w:pPr>
        <w:pStyle w:val="SourceCode"/>
        <w:rPr>
          <w:lang w:val="fi-FI"/>
        </w:rPr>
      </w:pPr>
      <w:r w:rsidRPr="00CC3C5F">
        <w:rPr>
          <w:rStyle w:val="VerbatimChar"/>
          <w:lang w:val="fi-FI"/>
        </w:rPr>
        <w:t>## Diskrepansi: -1.281552</w:t>
      </w:r>
    </w:p>
    <w:p w14:paraId="0601E8BE" w14:textId="77777777" w:rsidR="00E82B59" w:rsidRPr="00CC3C5F" w:rsidRDefault="00000000">
      <w:pPr>
        <w:pStyle w:val="FirstParagraph"/>
        <w:rPr>
          <w:lang w:val="fi-FI"/>
        </w:rPr>
      </w:pPr>
      <w:r w:rsidRPr="00CC3C5F">
        <w:rPr>
          <w:lang w:val="fi-FI"/>
        </w:rPr>
        <w:t xml:space="preserve">Dari diskrepansi, kita bisa dapa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π</m:t>
            </m:r>
          </m:e>
        </m:acc>
      </m:oMath>
      <w:r w:rsidRPr="00CC3C5F">
        <w:rPr>
          <w:lang w:val="fi-FI"/>
        </w:rPr>
        <w:t>.</w:t>
      </w:r>
    </w:p>
    <w:p w14:paraId="124A8091" w14:textId="77777777" w:rsidR="00E82B5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rad>
            </m:den>
          </m:f>
        </m:oMath>
      </m:oMathPara>
    </w:p>
    <w:p w14:paraId="4F32EF5A" w14:textId="77777777" w:rsidR="00E82B59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π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0151DC5" w14:textId="77777777" w:rsidR="00E82B59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π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28155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03</m:t>
                      </m:r>
                    </m:e>
                  </m:d>
                  <m:r>
                    <w:rPr>
                      <w:rFonts w:ascii="Cambria Math" w:hAnsi="Cambria Math"/>
                    </w:rPr>
                    <m:t>0.03</m:t>
                  </m:r>
                </m:num>
                <m:den>
                  <m:r>
                    <w:rPr>
                      <w:rFonts w:ascii="Cambria Math" w:hAnsi="Cambria Math"/>
                    </w:rPr>
                    <m:t>123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3</m:t>
          </m:r>
        </m:oMath>
      </m:oMathPara>
    </w:p>
    <w:p w14:paraId="7523F2BE" w14:textId="77777777" w:rsidR="00E82B59" w:rsidRDefault="00000000">
      <w:pPr>
        <w:pStyle w:val="FirstParagraph"/>
      </w:pPr>
      <w:r>
        <w:t xml:space="preserve">Sehingga didapa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π</m:t>
            </m:r>
          </m:e>
        </m:acc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10288</m:t>
        </m:r>
      </m:oMath>
      <w:r>
        <w:t xml:space="preserve"> atau sekitar </w:t>
      </w:r>
      <m:oMath>
        <m:r>
          <w:rPr>
            <w:rFonts w:ascii="Cambria Math" w:hAnsi="Cambria Math"/>
          </w:rPr>
          <m:t>1.03</m:t>
        </m:r>
      </m:oMath>
      <w:r>
        <w:t>%.</w:t>
      </w:r>
    </w:p>
    <w:p w14:paraId="7F245DAD" w14:textId="77777777" w:rsidR="00E82B59" w:rsidRDefault="00000000">
      <w:pPr>
        <w:pStyle w:val="SourceCode"/>
      </w:pPr>
      <w:r>
        <w:rPr>
          <w:rStyle w:val="NormalTok"/>
        </w:rPr>
        <w:t xml:space="preserve">pi_du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10288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z_kri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NormalTok"/>
        </w:rPr>
        <w:t xml:space="preserve">N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32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i_duga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i_duga)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SK_baw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pi_duga </w:t>
      </w:r>
      <w:r>
        <w:rPr>
          <w:rStyle w:val="SpecialCharTok"/>
        </w:rPr>
        <w:t>-</w:t>
      </w:r>
      <w:r>
        <w:rPr>
          <w:rStyle w:val="NormalTok"/>
        </w:rPr>
        <w:t xml:space="preserve"> z_kritis</w:t>
      </w:r>
      <w:r>
        <w:rPr>
          <w:rStyle w:val="SpecialCharTok"/>
        </w:rPr>
        <w:t>*</w:t>
      </w:r>
      <w:r>
        <w:rPr>
          <w:rStyle w:val="NormalTok"/>
        </w:rPr>
        <w:t xml:space="preserve">se) </w:t>
      </w:r>
      <w:r>
        <w:br/>
      </w:r>
      <w:r>
        <w:rPr>
          <w:rStyle w:val="NormalTok"/>
        </w:rPr>
        <w:t xml:space="preserve">SK_atas </w:t>
      </w:r>
      <w:r>
        <w:rPr>
          <w:rStyle w:val="OtherTok"/>
        </w:rPr>
        <w:t>&lt;-</w:t>
      </w:r>
      <w:r>
        <w:rPr>
          <w:rStyle w:val="NormalTok"/>
        </w:rPr>
        <w:t xml:space="preserve"> pi_duga </w:t>
      </w:r>
      <w:r>
        <w:rPr>
          <w:rStyle w:val="SpecialCharTok"/>
        </w:rPr>
        <w:t>+</w:t>
      </w:r>
      <w:r>
        <w:rPr>
          <w:rStyle w:val="NormalTok"/>
        </w:rPr>
        <w:t xml:space="preserve"> z_kritis</w:t>
      </w:r>
      <w:r>
        <w:rPr>
          <w:rStyle w:val="SpecialCharTok"/>
        </w:rPr>
        <w:t>*</w:t>
      </w:r>
      <w:r>
        <w:rPr>
          <w:rStyle w:val="NormalTok"/>
        </w:rPr>
        <w:t>se</w:t>
      </w:r>
      <w:r>
        <w:br/>
      </w:r>
      <w:r>
        <w:br/>
      </w:r>
      <w:r>
        <w:rPr>
          <w:rStyle w:val="NormalTok"/>
        </w:rPr>
        <w:t xml:space="preserve">SK_bawah_total </w:t>
      </w:r>
      <w:r>
        <w:rPr>
          <w:rStyle w:val="OtherTok"/>
        </w:rPr>
        <w:t>&lt;-</w:t>
      </w:r>
      <w:r>
        <w:rPr>
          <w:rStyle w:val="NormalTok"/>
        </w:rPr>
        <w:t xml:space="preserve"> N_total</w:t>
      </w:r>
      <w:r>
        <w:rPr>
          <w:rStyle w:val="SpecialCharTok"/>
        </w:rPr>
        <w:t>*</w:t>
      </w:r>
      <w:r>
        <w:rPr>
          <w:rStyle w:val="NormalTok"/>
        </w:rPr>
        <w:t>SK_bawah</w:t>
      </w:r>
      <w:r>
        <w:br/>
      </w:r>
      <w:r>
        <w:rPr>
          <w:rStyle w:val="NormalTok"/>
        </w:rPr>
        <w:t xml:space="preserve">SK_atas_total </w:t>
      </w:r>
      <w:r>
        <w:rPr>
          <w:rStyle w:val="OtherTok"/>
        </w:rPr>
        <w:t>&lt;-</w:t>
      </w:r>
      <w:r>
        <w:rPr>
          <w:rStyle w:val="NormalTok"/>
        </w:rPr>
        <w:t xml:space="preserve"> N_total</w:t>
      </w:r>
      <w:r>
        <w:rPr>
          <w:rStyle w:val="SpecialCharTok"/>
        </w:rPr>
        <w:t>*</w:t>
      </w:r>
      <w:r>
        <w:rPr>
          <w:rStyle w:val="NormalTok"/>
        </w:rPr>
        <w:t>SK_ata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lang Kepercayaan 95% untuk proporsi nasabah yang mengajukan satu klaim pada tahun tertentu : [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K_bawah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K_atas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12AC363" w14:textId="77777777" w:rsidR="00E82B59" w:rsidRDefault="00000000">
      <w:pPr>
        <w:pStyle w:val="SourceCode"/>
      </w:pPr>
      <w:r>
        <w:rPr>
          <w:rStyle w:val="VerbatimChar"/>
        </w:rPr>
        <w:t>## Selang Kepercayaan 95% untuk proporsi nasabah yang mengajukan satu klaim pada tahun tertentu : [ 0 , 0.0281 ]</w:t>
      </w:r>
    </w:p>
    <w:p w14:paraId="50968B73" w14:textId="77777777" w:rsidR="00E82B59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stimasi total nasabah yang mengajukan klaim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_total</w:t>
      </w:r>
      <w:r>
        <w:rPr>
          <w:rStyle w:val="SpecialCharTok"/>
        </w:rPr>
        <w:t>*</w:t>
      </w:r>
      <w:r>
        <w:rPr>
          <w:rStyle w:val="NormalTok"/>
        </w:rPr>
        <w:t xml:space="preserve">pi_dug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70967E" w14:textId="77777777" w:rsidR="00E82B5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si total nasabah yang mengajukan klaim: 14732</w:t>
      </w:r>
    </w:p>
    <w:p w14:paraId="0C4A1FD7" w14:textId="77777777" w:rsidR="00E82B59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elang Kepercayaan 95% untuk total nasabah yang akan mengajukan satu klaim pada tahun tersebut : [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K_bawah_total)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K_atas_total)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2B43A33" w14:textId="77777777" w:rsidR="00E82B5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lang Kepercayaan 95% untuk total nasabah yang akan mengajukan satu klaim pada tahun tersebut : [ 0 , 40269 ]</w:t>
      </w:r>
    </w:p>
    <w:p w14:paraId="272967C2" w14:textId="77777777" w:rsidR="00E82B59" w:rsidRDefault="00000000">
      <w:pPr>
        <w:pStyle w:val="FirstParagraph"/>
      </w:pPr>
      <w:r>
        <w:t xml:space="preserve">Kita </w:t>
      </w:r>
      <m:oMath>
        <m:r>
          <w:rPr>
            <w:rFonts w:ascii="Cambria Math" w:hAnsi="Cambria Math"/>
          </w:rPr>
          <m:t>95</m:t>
        </m:r>
      </m:oMath>
      <w:r>
        <w:t xml:space="preserve">% percaya bahwa proporsi sebenarnya dari nasabah yang mengajukan satu klaim pada tahun tertentu berada antara </w:t>
      </w:r>
      <m:oMath>
        <m:r>
          <w:rPr>
            <w:rFonts w:ascii="Cambria Math" w:hAnsi="Cambria Math"/>
          </w:rPr>
          <m:t>0</m:t>
        </m:r>
      </m:oMath>
      <w:r>
        <w:t xml:space="preserve">% hingga </w:t>
      </w:r>
      <m:oMath>
        <m:r>
          <w:rPr>
            <w:rFonts w:ascii="Cambria Math" w:hAnsi="Cambria Math"/>
          </w:rPr>
          <m:t>2.81</m:t>
        </m:r>
      </m:oMath>
      <w:r>
        <w:t>%</w:t>
      </w:r>
    </w:p>
    <w:p w14:paraId="7A7E3DE9" w14:textId="77777777" w:rsidR="00E82B59" w:rsidRDefault="00000000">
      <w:pPr>
        <w:pStyle w:val="BodyText"/>
      </w:pPr>
      <w:r>
        <w:t xml:space="preserve">Kita juga </w:t>
      </w:r>
      <m:oMath>
        <m:r>
          <w:rPr>
            <w:rFonts w:ascii="Cambria Math" w:hAnsi="Cambria Math"/>
          </w:rPr>
          <m:t>95</m:t>
        </m:r>
      </m:oMath>
      <w:r>
        <w:t>% percaya bahwa total nasabah yang akan mengajukan satu klaim pada tahun tersebut berada antara 0 dan 40269.</w:t>
      </w:r>
    </w:p>
    <w:p w14:paraId="581A1BF0" w14:textId="77777777" w:rsidR="00E82B59" w:rsidRDefault="00000000">
      <w:pPr>
        <w:pStyle w:val="BodyText"/>
      </w:pPr>
      <w:r>
        <w:t xml:space="preserve">Estimasi total nasabah yang mengajukan klaim jauh di bawah </w:t>
      </w:r>
      <m:oMath>
        <m:r>
          <w:rPr>
            <w:rFonts w:ascii="Cambria Math" w:hAnsi="Cambria Math"/>
          </w:rPr>
          <m:t>3</m:t>
        </m:r>
      </m:oMath>
      <w:r>
        <w:t xml:space="preserve">% dari </w:t>
      </w:r>
      <m:oMath>
        <m:r>
          <w:rPr>
            <w:rFonts w:ascii="Cambria Math" w:hAnsi="Cambria Math"/>
          </w:rPr>
          <m:t>1432000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42960</m:t>
        </m:r>
      </m:oMath>
      <w:r>
        <w:t xml:space="preserve">, konsisten dengan prediksi perusahaan bahwa </w:t>
      </w:r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3</m:t>
        </m:r>
      </m:oMath>
      <w:r>
        <w:t xml:space="preserve">%, meskipun </w:t>
      </w: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 xml:space="preserve"> tidak memberikan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03</m:t>
        </m:r>
      </m:oMath>
      <w:r>
        <w:t>.</w:t>
      </w:r>
      <w:bookmarkEnd w:id="6"/>
    </w:p>
    <w:sectPr w:rsidR="00E82B5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EE73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64841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2B59"/>
    <w:rsid w:val="00AF13C0"/>
    <w:rsid w:val="00CC3C5F"/>
    <w:rsid w:val="00E8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7BDA8"/>
  <w15:docId w15:val="{D857E912-7347-479E-9611-928A903A1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215</Words>
  <Characters>6928</Characters>
  <Application>Microsoft Office Word</Application>
  <DocSecurity>0</DocSecurity>
  <Lines>57</Lines>
  <Paragraphs>16</Paragraphs>
  <ScaleCrop>false</ScaleCrop>
  <Company/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3 SMA</dc:title>
  <dc:creator>Antonius Aditya Rizky Wijaya</dc:creator>
  <cp:keywords/>
  <cp:lastModifiedBy>Antonius Wijaya</cp:lastModifiedBy>
  <cp:revision>2</cp:revision>
  <dcterms:created xsi:type="dcterms:W3CDTF">2025-09-03T07:42:00Z</dcterms:created>
  <dcterms:modified xsi:type="dcterms:W3CDTF">2025-09-0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3</vt:lpwstr>
  </property>
  <property fmtid="{D5CDD505-2E9C-101B-9397-08002B2CF9AE}" pid="3" name="output">
    <vt:lpwstr>word_document</vt:lpwstr>
  </property>
</Properties>
</file>